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406F8" w:rsidRPr="005406F8" w:rsidRDefault="005406F8" w:rsidP="005406F8">
      <w:pPr>
        <w:jc w:val="center"/>
        <w:rPr>
          <w:rFonts w:cstheme="minorHAnsi"/>
          <w:b/>
          <w:sz w:val="28"/>
        </w:rPr>
      </w:pPr>
      <w:r w:rsidRPr="005406F8">
        <w:rPr>
          <w:rFonts w:cstheme="minorHAnsi"/>
          <w:b/>
          <w:sz w:val="28"/>
        </w:rPr>
        <w:t>CLEMSON UNIVERSITY</w:t>
      </w:r>
      <w:r w:rsidRPr="005406F8">
        <w:rPr>
          <w:rFonts w:cstheme="minorHAnsi"/>
          <w:b/>
          <w:sz w:val="28"/>
        </w:rPr>
        <w:br/>
        <w:t>DEPARTMENT OF MECHANICAL ENGINEERING</w:t>
      </w:r>
      <w:r w:rsidRPr="005406F8">
        <w:rPr>
          <w:rFonts w:cstheme="minorHAnsi"/>
          <w:b/>
          <w:sz w:val="28"/>
        </w:rPr>
        <w:br/>
        <w:t>ME 4560/6560 Additive Manufacturing</w:t>
      </w:r>
    </w:p>
    <w:p w:rsidR="00EC5151" w:rsidRPr="005406F8" w:rsidRDefault="00D747B2" w:rsidP="005406F8">
      <w:pPr>
        <w:jc w:val="center"/>
        <w:rPr>
          <w:rFonts w:cstheme="minorHAnsi"/>
          <w:b/>
          <w:caps/>
        </w:rPr>
      </w:pPr>
      <w:r>
        <w:rPr>
          <w:rFonts w:cstheme="minorHAnsi"/>
          <w:b/>
          <w:caps/>
        </w:rPr>
        <w:t xml:space="preserve">Individual </w:t>
      </w:r>
      <w:r w:rsidR="005406F8" w:rsidRPr="005406F8">
        <w:rPr>
          <w:rFonts w:cstheme="minorHAnsi"/>
          <w:b/>
          <w:caps/>
        </w:rPr>
        <w:t xml:space="preserve">Project </w:t>
      </w:r>
      <w:r>
        <w:rPr>
          <w:rFonts w:cstheme="minorHAnsi"/>
          <w:b/>
          <w:caps/>
        </w:rPr>
        <w:t>1</w:t>
      </w:r>
      <w:r w:rsidR="005406F8">
        <w:rPr>
          <w:rFonts w:cstheme="minorHAnsi"/>
          <w:b/>
          <w:caps/>
        </w:rPr>
        <w:t>- Due</w:t>
      </w:r>
      <w:r>
        <w:rPr>
          <w:rFonts w:cstheme="minorHAnsi"/>
          <w:b/>
          <w:caps/>
        </w:rPr>
        <w:t xml:space="preserve"> </w:t>
      </w:r>
      <w:r w:rsidR="00321920">
        <w:rPr>
          <w:rFonts w:cstheme="minorHAnsi"/>
          <w:b/>
          <w:caps/>
        </w:rPr>
        <w:t xml:space="preserve">February </w:t>
      </w:r>
      <w:r w:rsidR="002562A2">
        <w:rPr>
          <w:rFonts w:cstheme="minorHAnsi"/>
          <w:b/>
          <w:caps/>
        </w:rPr>
        <w:t>26</w:t>
      </w:r>
      <w:bookmarkStart w:id="0" w:name="_GoBack"/>
      <w:bookmarkEnd w:id="0"/>
      <w:r w:rsidR="00321920">
        <w:rPr>
          <w:rFonts w:cstheme="minorHAnsi"/>
          <w:b/>
          <w:caps/>
        </w:rPr>
        <w:t>, 2020</w:t>
      </w:r>
      <w:r w:rsidR="005406F8">
        <w:rPr>
          <w:rFonts w:cstheme="minorHAnsi"/>
          <w:b/>
          <w:caps/>
        </w:rPr>
        <w:t xml:space="preserve"> </w:t>
      </w:r>
    </w:p>
    <w:p w:rsidR="00C33721" w:rsidRDefault="00C33721" w:rsidP="00C33721">
      <w:pPr>
        <w:pStyle w:val="Heading1"/>
      </w:pPr>
      <w:r>
        <w:t>Introduction</w:t>
      </w:r>
    </w:p>
    <w:p w:rsidR="00FC1812" w:rsidRDefault="00C33721" w:rsidP="00C33721">
      <w:r>
        <w:t xml:space="preserve">Several of the AM processes require planning the path </w:t>
      </w:r>
      <w:r w:rsidR="00CD422F">
        <w:t xml:space="preserve">of </w:t>
      </w:r>
      <w:r>
        <w:t>a tool head while it moves around depositing material. Generating the machine instructions to command the AM machine is one of the many challenges associated with AM.  The toolpath chosen will significantly affect the overall quality</w:t>
      </w:r>
      <w:r w:rsidR="00CD422F">
        <w:t xml:space="preserve"> and strength</w:t>
      </w:r>
      <w:r>
        <w:t xml:space="preserve"> of the final manufactured object. </w:t>
      </w:r>
      <w:r w:rsidR="00FC1812">
        <w:t xml:space="preserve"> </w:t>
      </w:r>
    </w:p>
    <w:p w:rsidR="00FC1812" w:rsidRDefault="00FC1812" w:rsidP="00C33721">
      <w:r>
        <w:t xml:space="preserve">For FDM processes, a </w:t>
      </w:r>
      <w:r w:rsidRPr="00D747B2">
        <w:rPr>
          <w:b/>
          <w:i/>
        </w:rPr>
        <w:t>slicer</w:t>
      </w:r>
      <w:r>
        <w:t xml:space="preserve"> software will slice a .</w:t>
      </w:r>
      <w:proofErr w:type="spellStart"/>
      <w:r>
        <w:t>stl</w:t>
      </w:r>
      <w:proofErr w:type="spellEnd"/>
      <w:r>
        <w:t xml:space="preserve"> file into layers and generate the </w:t>
      </w:r>
      <w:proofErr w:type="spellStart"/>
      <w:r>
        <w:t>Gcode</w:t>
      </w:r>
      <w:proofErr w:type="spellEnd"/>
      <w:r>
        <w:t xml:space="preserve"> (machine instructions) which specify the toolpath for each layer. </w:t>
      </w:r>
    </w:p>
    <w:p w:rsidR="00FC1812" w:rsidRDefault="00FC1812" w:rsidP="00C33721">
      <w:pPr>
        <w:pStyle w:val="Heading1"/>
      </w:pPr>
      <w:r>
        <w:t xml:space="preserve">Problem </w:t>
      </w:r>
    </w:p>
    <w:p w:rsidR="00FC1812" w:rsidRDefault="00FC1812" w:rsidP="00FC1812">
      <w:r>
        <w:t xml:space="preserve">Write a </w:t>
      </w:r>
      <w:proofErr w:type="spellStart"/>
      <w:r>
        <w:t>Matlab</w:t>
      </w:r>
      <w:proofErr w:type="spellEnd"/>
      <w:r>
        <w:t xml:space="preserve"> program (or any programming language) to generate the </w:t>
      </w:r>
      <w:proofErr w:type="spellStart"/>
      <w:r>
        <w:t>Gcode</w:t>
      </w:r>
      <w:proofErr w:type="spellEnd"/>
      <w:r>
        <w:t xml:space="preserve"> to build the object shown in the picture below on the FDM printer</w:t>
      </w:r>
      <w:r w:rsidR="005975AE">
        <w:t xml:space="preserve">.  </w:t>
      </w:r>
      <w:r w:rsidR="009F68B8">
        <w:t xml:space="preserve">The part should be 70% hollow on the inside. </w:t>
      </w:r>
      <w:r w:rsidR="00540498">
        <w:t xml:space="preserve">Use PLA filament. </w:t>
      </w:r>
      <w:r w:rsidR="005975AE">
        <w:t xml:space="preserve">Test your </w:t>
      </w:r>
      <w:proofErr w:type="spellStart"/>
      <w:r w:rsidR="00D747B2">
        <w:t>G</w:t>
      </w:r>
      <w:r w:rsidR="005975AE">
        <w:t>code</w:t>
      </w:r>
      <w:proofErr w:type="spellEnd"/>
      <w:r w:rsidR="005975AE">
        <w:t xml:space="preserve"> on the printer until you are satisfied with the results. </w:t>
      </w:r>
      <w:r w:rsidR="00513488">
        <w:t xml:space="preserve">Dimensions are in mm. </w:t>
      </w:r>
      <w:r>
        <w:rPr>
          <w:noProof/>
        </w:rPr>
        <w:drawing>
          <wp:inline distT="0" distB="0" distL="0" distR="0">
            <wp:extent cx="5941135" cy="318135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phwpart.JPG"/>
                    <pic:cNvPicPr/>
                  </pic:nvPicPr>
                  <pic:blipFill rotWithShape="1">
                    <a:blip r:embed="rId6" cstate="print">
                      <a:extLst>
                        <a:ext uri="{28A0092B-C50C-407E-A947-70E740481C1C}">
                          <a14:useLocalDpi xmlns:a14="http://schemas.microsoft.com/office/drawing/2010/main" val="0"/>
                        </a:ext>
                      </a:extLst>
                    </a:blip>
                    <a:srcRect b="30706"/>
                    <a:stretch/>
                  </pic:blipFill>
                  <pic:spPr bwMode="auto">
                    <a:xfrm>
                      <a:off x="0" y="0"/>
                      <a:ext cx="5943600" cy="3182670"/>
                    </a:xfrm>
                    <a:prstGeom prst="rect">
                      <a:avLst/>
                    </a:prstGeom>
                    <a:ln>
                      <a:noFill/>
                    </a:ln>
                    <a:extLst>
                      <a:ext uri="{53640926-AAD7-44D8-BBD7-CCE9431645EC}">
                        <a14:shadowObscured xmlns:a14="http://schemas.microsoft.com/office/drawing/2010/main"/>
                      </a:ext>
                    </a:extLst>
                  </pic:spPr>
                </pic:pic>
              </a:graphicData>
            </a:graphic>
          </wp:inline>
        </w:drawing>
      </w:r>
    </w:p>
    <w:p w:rsidR="00D747B2" w:rsidRDefault="00D747B2" w:rsidP="005975AE">
      <w:pPr>
        <w:pStyle w:val="Heading1"/>
      </w:pPr>
    </w:p>
    <w:p w:rsidR="005975AE" w:rsidRDefault="005975AE" w:rsidP="005975AE">
      <w:pPr>
        <w:pStyle w:val="Heading1"/>
      </w:pPr>
      <w:r>
        <w:t>Helpful information</w:t>
      </w:r>
    </w:p>
    <w:p w:rsidR="005975AE" w:rsidRDefault="005975AE" w:rsidP="005975AE">
      <w:pPr>
        <w:pStyle w:val="ListParagraph"/>
        <w:numPr>
          <w:ilvl w:val="0"/>
          <w:numId w:val="1"/>
        </w:numPr>
      </w:pPr>
      <w:r>
        <w:t xml:space="preserve">Printer website  </w:t>
      </w:r>
      <w:hyperlink r:id="rId7" w:history="1">
        <w:r w:rsidRPr="00FC2707">
          <w:rPr>
            <w:rStyle w:val="Hyperlink"/>
          </w:rPr>
          <w:t>http://builder3dprinters.com/</w:t>
        </w:r>
      </w:hyperlink>
    </w:p>
    <w:p w:rsidR="005975AE" w:rsidRDefault="002562A2" w:rsidP="005975AE">
      <w:pPr>
        <w:pStyle w:val="ListParagraph"/>
        <w:numPr>
          <w:ilvl w:val="1"/>
          <w:numId w:val="1"/>
        </w:numPr>
      </w:pPr>
      <w:hyperlink r:id="rId8" w:history="1">
        <w:r w:rsidR="005975AE" w:rsidRPr="00FC2707">
          <w:rPr>
            <w:rStyle w:val="Hyperlink"/>
          </w:rPr>
          <w:t>http://builder3dprinters.com/products/big-builder-dual-feed-overview/</w:t>
        </w:r>
      </w:hyperlink>
    </w:p>
    <w:p w:rsidR="00CD422F" w:rsidRDefault="00CD422F" w:rsidP="00CD422F">
      <w:pPr>
        <w:pStyle w:val="ListParagraph"/>
        <w:numPr>
          <w:ilvl w:val="2"/>
          <w:numId w:val="1"/>
        </w:numPr>
      </w:pPr>
      <w:r>
        <w:t xml:space="preserve">You can get more information about the printer specifications here. </w:t>
      </w:r>
    </w:p>
    <w:p w:rsidR="005975AE" w:rsidRDefault="002562A2" w:rsidP="005975AE">
      <w:pPr>
        <w:pStyle w:val="ListParagraph"/>
        <w:numPr>
          <w:ilvl w:val="1"/>
          <w:numId w:val="1"/>
        </w:numPr>
      </w:pPr>
      <w:hyperlink r:id="rId9" w:history="1">
        <w:r w:rsidR="005975AE" w:rsidRPr="00FC2707">
          <w:rPr>
            <w:rStyle w:val="Hyperlink"/>
          </w:rPr>
          <w:t>http://builder3dprinters.com/installation/</w:t>
        </w:r>
      </w:hyperlink>
    </w:p>
    <w:p w:rsidR="005975AE" w:rsidRDefault="005975AE" w:rsidP="005975AE">
      <w:pPr>
        <w:pStyle w:val="ListParagraph"/>
        <w:numPr>
          <w:ilvl w:val="1"/>
          <w:numId w:val="1"/>
        </w:numPr>
      </w:pPr>
    </w:p>
    <w:p w:rsidR="005975AE" w:rsidRDefault="005975AE" w:rsidP="005975AE">
      <w:pPr>
        <w:pStyle w:val="ListParagraph"/>
        <w:numPr>
          <w:ilvl w:val="0"/>
          <w:numId w:val="1"/>
        </w:numPr>
      </w:pPr>
      <w:r>
        <w:t xml:space="preserve">The firmware that reads the </w:t>
      </w:r>
      <w:proofErr w:type="spellStart"/>
      <w:r>
        <w:t>Gcodes</w:t>
      </w:r>
      <w:proofErr w:type="spellEnd"/>
      <w:r>
        <w:t xml:space="preserve"> is extremely similar to the Marlin Firmware</w:t>
      </w:r>
    </w:p>
    <w:p w:rsidR="005975AE" w:rsidRDefault="002562A2" w:rsidP="005975AE">
      <w:pPr>
        <w:pStyle w:val="ListParagraph"/>
        <w:numPr>
          <w:ilvl w:val="1"/>
          <w:numId w:val="1"/>
        </w:numPr>
      </w:pPr>
      <w:hyperlink r:id="rId10" w:history="1">
        <w:r w:rsidR="005975AE" w:rsidRPr="00FC2707">
          <w:rPr>
            <w:rStyle w:val="Hyperlink"/>
          </w:rPr>
          <w:t>http://reprap.org/wiki/Marlin</w:t>
        </w:r>
      </w:hyperlink>
    </w:p>
    <w:p w:rsidR="005975AE" w:rsidRDefault="005975AE" w:rsidP="005975AE">
      <w:pPr>
        <w:pStyle w:val="ListParagraph"/>
        <w:numPr>
          <w:ilvl w:val="1"/>
          <w:numId w:val="1"/>
        </w:numPr>
      </w:pPr>
      <w:r>
        <w:t xml:space="preserve">List of </w:t>
      </w:r>
      <w:proofErr w:type="spellStart"/>
      <w:r>
        <w:t>Gcodes</w:t>
      </w:r>
      <w:proofErr w:type="spellEnd"/>
      <w:r>
        <w:t xml:space="preserve"> </w:t>
      </w:r>
      <w:hyperlink r:id="rId11" w:history="1">
        <w:r w:rsidRPr="00FC2707">
          <w:rPr>
            <w:rStyle w:val="Hyperlink"/>
          </w:rPr>
          <w:t>http://reprap.org/wiki/G-code</w:t>
        </w:r>
      </w:hyperlink>
    </w:p>
    <w:p w:rsidR="005975AE" w:rsidRDefault="005975AE" w:rsidP="005975AE">
      <w:pPr>
        <w:pStyle w:val="ListParagraph"/>
        <w:numPr>
          <w:ilvl w:val="0"/>
          <w:numId w:val="1"/>
        </w:numPr>
      </w:pPr>
      <w:r>
        <w:t>You can look at existing slicer/</w:t>
      </w:r>
      <w:proofErr w:type="spellStart"/>
      <w:r w:rsidR="00D747B2">
        <w:t>G</w:t>
      </w:r>
      <w:r>
        <w:t>code</w:t>
      </w:r>
      <w:proofErr w:type="spellEnd"/>
      <w:r>
        <w:t xml:space="preserve"> generators</w:t>
      </w:r>
    </w:p>
    <w:p w:rsidR="005975AE" w:rsidRDefault="002562A2" w:rsidP="005975AE">
      <w:pPr>
        <w:pStyle w:val="ListParagraph"/>
        <w:numPr>
          <w:ilvl w:val="1"/>
          <w:numId w:val="1"/>
        </w:numPr>
      </w:pPr>
      <w:hyperlink r:id="rId12" w:history="1">
        <w:r w:rsidR="005975AE" w:rsidRPr="00FC2707">
          <w:rPr>
            <w:rStyle w:val="Hyperlink"/>
          </w:rPr>
          <w:t>http://slic3r.org/</w:t>
        </w:r>
      </w:hyperlink>
    </w:p>
    <w:p w:rsidR="005975AE" w:rsidRDefault="002562A2" w:rsidP="005975AE">
      <w:pPr>
        <w:pStyle w:val="ListParagraph"/>
        <w:numPr>
          <w:ilvl w:val="1"/>
          <w:numId w:val="1"/>
        </w:numPr>
      </w:pPr>
      <w:hyperlink r:id="rId13" w:history="1">
        <w:r w:rsidR="005975AE" w:rsidRPr="00FC2707">
          <w:rPr>
            <w:rStyle w:val="Hyperlink"/>
          </w:rPr>
          <w:t>https://ultimaker.com/en/products/cura-software</w:t>
        </w:r>
      </w:hyperlink>
    </w:p>
    <w:p w:rsidR="004461F7" w:rsidRDefault="005975AE" w:rsidP="00D747B2">
      <w:pPr>
        <w:pStyle w:val="ListParagraph"/>
        <w:numPr>
          <w:ilvl w:val="1"/>
          <w:numId w:val="1"/>
        </w:numPr>
      </w:pPr>
      <w:r>
        <w:t xml:space="preserve">Not a slicer, but a wrapper for the slicers </w:t>
      </w:r>
      <w:r w:rsidR="00D747B2">
        <w:t>can</w:t>
      </w:r>
      <w:r>
        <w:t xml:space="preserve"> make things easier,</w:t>
      </w:r>
      <w:r w:rsidR="004461F7">
        <w:t xml:space="preserve"> </w:t>
      </w:r>
      <w:r w:rsidR="00D747B2">
        <w:t>a</w:t>
      </w:r>
      <w:r w:rsidR="004461F7">
        <w:t>lso</w:t>
      </w:r>
      <w:r w:rsidR="00D747B2">
        <w:t>,</w:t>
      </w:r>
      <w:r w:rsidR="004461F7">
        <w:t xml:space="preserve"> it should let you simulate your </w:t>
      </w:r>
      <w:proofErr w:type="spellStart"/>
      <w:r w:rsidR="004461F7">
        <w:t>Gcode</w:t>
      </w:r>
      <w:proofErr w:type="spellEnd"/>
      <w:r w:rsidR="004461F7">
        <w:t xml:space="preserve"> if you open your </w:t>
      </w:r>
      <w:proofErr w:type="spellStart"/>
      <w:r w:rsidR="00D747B2">
        <w:t>Gcode</w:t>
      </w:r>
      <w:proofErr w:type="spellEnd"/>
      <w:r w:rsidR="00D747B2">
        <w:t xml:space="preserve"> file in the program:</w:t>
      </w:r>
      <w:r>
        <w:t xml:space="preserve"> </w:t>
      </w:r>
      <w:hyperlink r:id="rId14" w:history="1">
        <w:r w:rsidRPr="00FC2707">
          <w:rPr>
            <w:rStyle w:val="Hyperlink"/>
          </w:rPr>
          <w:t>http://www.repetier.com/</w:t>
        </w:r>
      </w:hyperlink>
    </w:p>
    <w:p w:rsidR="005975AE" w:rsidRDefault="005975AE" w:rsidP="005975AE">
      <w:pPr>
        <w:pStyle w:val="Heading1"/>
      </w:pPr>
      <w:r>
        <w:t>Advice</w:t>
      </w:r>
    </w:p>
    <w:p w:rsidR="005975AE" w:rsidRDefault="004461F7" w:rsidP="005975AE">
      <w:pPr>
        <w:pStyle w:val="ListParagraph"/>
        <w:numPr>
          <w:ilvl w:val="0"/>
          <w:numId w:val="2"/>
        </w:numPr>
      </w:pPr>
      <w:r>
        <w:t>Draw the object in CAD, slice it with one of the programs mentioned above</w:t>
      </w:r>
      <w:r w:rsidR="006723DA">
        <w:t>,</w:t>
      </w:r>
      <w:r>
        <w:t xml:space="preserve"> </w:t>
      </w:r>
      <w:r w:rsidR="006723DA">
        <w:t>export</w:t>
      </w:r>
      <w:r>
        <w:t xml:space="preserve"> the </w:t>
      </w:r>
      <w:proofErr w:type="spellStart"/>
      <w:r>
        <w:t>gcode</w:t>
      </w:r>
      <w:proofErr w:type="spellEnd"/>
      <w:r>
        <w:t xml:space="preserve"> generated by the slicer into an ASCI format</w:t>
      </w:r>
      <w:r w:rsidR="006723DA">
        <w:t>,</w:t>
      </w:r>
      <w:r>
        <w:t xml:space="preserve"> and view the </w:t>
      </w:r>
      <w:proofErr w:type="spellStart"/>
      <w:r>
        <w:t>Gcode</w:t>
      </w:r>
      <w:proofErr w:type="spellEnd"/>
      <w:r>
        <w:t>. Try to understand the issues associated with slicing a .</w:t>
      </w:r>
      <w:proofErr w:type="spellStart"/>
      <w:r>
        <w:t>stl</w:t>
      </w:r>
      <w:proofErr w:type="spellEnd"/>
      <w:r>
        <w:t xml:space="preserve"> file. </w:t>
      </w:r>
    </w:p>
    <w:p w:rsidR="004461F7" w:rsidRDefault="004461F7" w:rsidP="005975AE">
      <w:pPr>
        <w:pStyle w:val="ListParagraph"/>
        <w:numPr>
          <w:ilvl w:val="0"/>
          <w:numId w:val="2"/>
        </w:numPr>
      </w:pPr>
      <w:r>
        <w:t xml:space="preserve">Simulate your </w:t>
      </w:r>
      <w:proofErr w:type="spellStart"/>
      <w:r>
        <w:t>Gcode</w:t>
      </w:r>
      <w:proofErr w:type="spellEnd"/>
      <w:r>
        <w:t xml:space="preserve"> with the </w:t>
      </w:r>
      <w:proofErr w:type="spellStart"/>
      <w:r>
        <w:t>Repetier</w:t>
      </w:r>
      <w:proofErr w:type="spellEnd"/>
      <w:r>
        <w:t xml:space="preserve"> software before running it on the printer. </w:t>
      </w:r>
    </w:p>
    <w:p w:rsidR="004461F7" w:rsidRDefault="004461F7" w:rsidP="004461F7">
      <w:pPr>
        <w:pStyle w:val="Heading1"/>
      </w:pPr>
      <w:r>
        <w:t>Warning</w:t>
      </w:r>
    </w:p>
    <w:p w:rsidR="004461F7" w:rsidRDefault="004461F7" w:rsidP="004461F7">
      <w:pPr>
        <w:pStyle w:val="ListParagraph"/>
        <w:numPr>
          <w:ilvl w:val="0"/>
          <w:numId w:val="3"/>
        </w:numPr>
      </w:pPr>
      <w:r>
        <w:t>Do not damage the printer!</w:t>
      </w:r>
    </w:p>
    <w:p w:rsidR="004461F7" w:rsidRDefault="004461F7" w:rsidP="004461F7">
      <w:pPr>
        <w:pStyle w:val="ListParagraph"/>
        <w:numPr>
          <w:ilvl w:val="0"/>
          <w:numId w:val="3"/>
        </w:numPr>
      </w:pPr>
      <w:r>
        <w:t xml:space="preserve">The printer </w:t>
      </w:r>
      <w:r w:rsidR="006842B1">
        <w:t>will attempt</w:t>
      </w:r>
      <w:r>
        <w:t xml:space="preserve"> to execute your command even if it goes beyond the range of the printer. </w:t>
      </w:r>
    </w:p>
    <w:p w:rsidR="004461F7" w:rsidRDefault="004461F7" w:rsidP="004461F7">
      <w:pPr>
        <w:pStyle w:val="ListParagraph"/>
        <w:numPr>
          <w:ilvl w:val="0"/>
          <w:numId w:val="3"/>
        </w:numPr>
      </w:pPr>
      <w:r>
        <w:t xml:space="preserve">While testing your code, </w:t>
      </w:r>
      <w:r w:rsidR="00D747B2">
        <w:t>ask a student to stand t</w:t>
      </w:r>
      <w:r>
        <w:t xml:space="preserve">he printer </w:t>
      </w:r>
      <w:r w:rsidR="00D747B2">
        <w:t xml:space="preserve">in order </w:t>
      </w:r>
      <w:r>
        <w:t xml:space="preserve">to turn the printer </w:t>
      </w:r>
      <w:proofErr w:type="gramStart"/>
      <w:r>
        <w:t xml:space="preserve">off  </w:t>
      </w:r>
      <w:r w:rsidRPr="004461F7">
        <w:rPr>
          <w:b/>
        </w:rPr>
        <w:t>IMMEDIATELY</w:t>
      </w:r>
      <w:proofErr w:type="gramEnd"/>
      <w:r>
        <w:t xml:space="preserve"> if your code is not doing what you expect and may damage the printer. </w:t>
      </w:r>
    </w:p>
    <w:p w:rsidR="004461F7" w:rsidRDefault="00B21BA5" w:rsidP="00B21BA5">
      <w:pPr>
        <w:pStyle w:val="Heading1"/>
      </w:pPr>
      <w:r>
        <w:t>Deliverables</w:t>
      </w:r>
    </w:p>
    <w:p w:rsidR="00B21BA5" w:rsidRDefault="00B21BA5" w:rsidP="00B21BA5">
      <w:pPr>
        <w:pStyle w:val="ListParagraph"/>
        <w:numPr>
          <w:ilvl w:val="0"/>
          <w:numId w:val="4"/>
        </w:numPr>
      </w:pPr>
      <w:r>
        <w:t xml:space="preserve">A </w:t>
      </w:r>
      <w:proofErr w:type="spellStart"/>
      <w:r>
        <w:t>Gcode</w:t>
      </w:r>
      <w:proofErr w:type="spellEnd"/>
      <w:r>
        <w:t xml:space="preserve"> generation program</w:t>
      </w:r>
    </w:p>
    <w:p w:rsidR="00B21BA5" w:rsidRDefault="00B21BA5" w:rsidP="00B21BA5">
      <w:pPr>
        <w:pStyle w:val="ListParagraph"/>
        <w:numPr>
          <w:ilvl w:val="1"/>
          <w:numId w:val="4"/>
        </w:numPr>
      </w:pPr>
      <w:r>
        <w:t>You must write it 100% yourself</w:t>
      </w:r>
      <w:r w:rsidR="00D747B2">
        <w:t xml:space="preserve"> (sign the honor code)</w:t>
      </w:r>
    </w:p>
    <w:p w:rsidR="00B21BA5" w:rsidRDefault="00B21BA5" w:rsidP="00B21BA5">
      <w:pPr>
        <w:pStyle w:val="ListParagraph"/>
        <w:numPr>
          <w:ilvl w:val="1"/>
          <w:numId w:val="4"/>
        </w:numPr>
      </w:pPr>
      <w:r>
        <w:t>Submit the source code files (</w:t>
      </w:r>
      <w:proofErr w:type="spellStart"/>
      <w:r>
        <w:t>ie</w:t>
      </w:r>
      <w:proofErr w:type="spellEnd"/>
      <w:r>
        <w:t>, the .m files)</w:t>
      </w:r>
    </w:p>
    <w:p w:rsidR="00B21BA5" w:rsidRDefault="00B21BA5" w:rsidP="00B21BA5">
      <w:pPr>
        <w:pStyle w:val="ListParagraph"/>
        <w:numPr>
          <w:ilvl w:val="0"/>
          <w:numId w:val="4"/>
        </w:numPr>
      </w:pPr>
      <w:r>
        <w:t>A report</w:t>
      </w:r>
    </w:p>
    <w:p w:rsidR="00B21BA5" w:rsidRDefault="00B21BA5" w:rsidP="00B21BA5">
      <w:pPr>
        <w:pStyle w:val="ListParagraph"/>
        <w:numPr>
          <w:ilvl w:val="1"/>
          <w:numId w:val="4"/>
        </w:numPr>
      </w:pPr>
      <w:r>
        <w:t xml:space="preserve">Write a </w:t>
      </w:r>
      <w:r w:rsidR="00D747B2">
        <w:t xml:space="preserve">short </w:t>
      </w:r>
      <w:r>
        <w:t>professional report that includes the following sections</w:t>
      </w:r>
    </w:p>
    <w:p w:rsidR="00B21BA5" w:rsidRDefault="00B21BA5" w:rsidP="00B21BA5">
      <w:pPr>
        <w:pStyle w:val="ListParagraph"/>
        <w:numPr>
          <w:ilvl w:val="2"/>
          <w:numId w:val="4"/>
        </w:numPr>
      </w:pPr>
      <w:r>
        <w:t>Introduction</w:t>
      </w:r>
    </w:p>
    <w:p w:rsidR="009F68B8" w:rsidRDefault="009F68B8" w:rsidP="00B21BA5">
      <w:pPr>
        <w:pStyle w:val="ListParagraph"/>
        <w:numPr>
          <w:ilvl w:val="2"/>
          <w:numId w:val="4"/>
        </w:numPr>
      </w:pPr>
      <w:r>
        <w:lastRenderedPageBreak/>
        <w:t xml:space="preserve">Discussion </w:t>
      </w:r>
    </w:p>
    <w:p w:rsidR="009F68B8" w:rsidRDefault="005406F8" w:rsidP="009F68B8">
      <w:pPr>
        <w:pStyle w:val="ListParagraph"/>
        <w:numPr>
          <w:ilvl w:val="3"/>
          <w:numId w:val="4"/>
        </w:numPr>
      </w:pPr>
      <w:r>
        <w:t>H</w:t>
      </w:r>
      <w:r w:rsidR="009F68B8">
        <w:t>ow the program works.</w:t>
      </w:r>
    </w:p>
    <w:p w:rsidR="009F68B8" w:rsidRDefault="009F68B8" w:rsidP="009F68B8">
      <w:pPr>
        <w:pStyle w:val="ListParagraph"/>
        <w:numPr>
          <w:ilvl w:val="3"/>
          <w:numId w:val="4"/>
        </w:numPr>
      </w:pPr>
      <w:r>
        <w:t>I</w:t>
      </w:r>
      <w:r w:rsidR="00B21BA5">
        <w:t xml:space="preserve">ssues faced while making the </w:t>
      </w:r>
      <w:proofErr w:type="spellStart"/>
      <w:r w:rsidR="00B21BA5">
        <w:t>Gcode</w:t>
      </w:r>
      <w:proofErr w:type="spellEnd"/>
      <w:r w:rsidR="00B21BA5">
        <w:t xml:space="preserve">. This should include </w:t>
      </w:r>
      <w:r>
        <w:t xml:space="preserve">a description/justification for design decisions made. </w:t>
      </w:r>
    </w:p>
    <w:p w:rsidR="00B21BA5" w:rsidRDefault="009F68B8" w:rsidP="009F68B8">
      <w:pPr>
        <w:pStyle w:val="ListParagraph"/>
        <w:numPr>
          <w:ilvl w:val="3"/>
          <w:numId w:val="4"/>
        </w:numPr>
      </w:pPr>
      <w:r>
        <w:t xml:space="preserve">What were some of the most challenging parts of generating the </w:t>
      </w:r>
      <w:proofErr w:type="spellStart"/>
      <w:proofErr w:type="gramStart"/>
      <w:r>
        <w:t>Gcode</w:t>
      </w:r>
      <w:proofErr w:type="spellEnd"/>
      <w:r>
        <w:t>.</w:t>
      </w:r>
      <w:proofErr w:type="gramEnd"/>
      <w:r>
        <w:t xml:space="preserve"> </w:t>
      </w:r>
    </w:p>
    <w:p w:rsidR="009F68B8" w:rsidRDefault="009F68B8" w:rsidP="009F68B8">
      <w:pPr>
        <w:pStyle w:val="ListParagraph"/>
        <w:numPr>
          <w:ilvl w:val="3"/>
          <w:numId w:val="4"/>
        </w:numPr>
      </w:pPr>
      <w:r>
        <w:t>How do the dimensions of your printed object compare to the desired object?</w:t>
      </w:r>
    </w:p>
    <w:p w:rsidR="00540498" w:rsidRDefault="00540498" w:rsidP="009F68B8">
      <w:pPr>
        <w:pStyle w:val="ListParagraph"/>
        <w:numPr>
          <w:ilvl w:val="3"/>
          <w:numId w:val="4"/>
        </w:numPr>
      </w:pPr>
      <w:r>
        <w:t>Did the layers bond together? Did side-by-side extrusions bond together?</w:t>
      </w:r>
    </w:p>
    <w:p w:rsidR="009F68B8" w:rsidRDefault="009F68B8" w:rsidP="00B21BA5">
      <w:pPr>
        <w:pStyle w:val="ListParagraph"/>
        <w:numPr>
          <w:ilvl w:val="2"/>
          <w:numId w:val="4"/>
        </w:numPr>
      </w:pPr>
      <w:r>
        <w:t>Conclusions</w:t>
      </w:r>
    </w:p>
    <w:p w:rsidR="009F68B8" w:rsidRDefault="009F68B8" w:rsidP="009F68B8">
      <w:pPr>
        <w:pStyle w:val="ListParagraph"/>
        <w:numPr>
          <w:ilvl w:val="3"/>
          <w:numId w:val="4"/>
        </w:numPr>
      </w:pPr>
      <w:r>
        <w:t xml:space="preserve">Did the </w:t>
      </w:r>
      <w:proofErr w:type="spellStart"/>
      <w:r>
        <w:t>Gcode</w:t>
      </w:r>
      <w:proofErr w:type="spellEnd"/>
      <w:r>
        <w:t xml:space="preserve"> work like expected</w:t>
      </w:r>
    </w:p>
    <w:p w:rsidR="009F68B8" w:rsidRDefault="009F68B8" w:rsidP="00B2342A">
      <w:pPr>
        <w:pStyle w:val="ListParagraph"/>
        <w:numPr>
          <w:ilvl w:val="3"/>
          <w:numId w:val="4"/>
        </w:numPr>
      </w:pPr>
      <w:r>
        <w:t>What could be modified to make it better</w:t>
      </w:r>
    </w:p>
    <w:p w:rsidR="009F68B8" w:rsidRDefault="009F68B8" w:rsidP="009F68B8">
      <w:pPr>
        <w:pStyle w:val="ListParagraph"/>
        <w:numPr>
          <w:ilvl w:val="1"/>
          <w:numId w:val="4"/>
        </w:numPr>
      </w:pPr>
      <w:r>
        <w:t>The report should also include a p</w:t>
      </w:r>
      <w:r w:rsidR="00540498">
        <w:t>ictures of</w:t>
      </w:r>
    </w:p>
    <w:p w:rsidR="00540498" w:rsidRDefault="00540498" w:rsidP="00540498">
      <w:pPr>
        <w:pStyle w:val="ListParagraph"/>
        <w:numPr>
          <w:ilvl w:val="2"/>
          <w:numId w:val="4"/>
        </w:numPr>
      </w:pPr>
      <w:r>
        <w:t xml:space="preserve">The simulated </w:t>
      </w:r>
      <w:proofErr w:type="spellStart"/>
      <w:r>
        <w:t>gcode</w:t>
      </w:r>
      <w:proofErr w:type="spellEnd"/>
    </w:p>
    <w:p w:rsidR="00540498" w:rsidRDefault="00540498" w:rsidP="00540498">
      <w:pPr>
        <w:pStyle w:val="ListParagraph"/>
        <w:numPr>
          <w:ilvl w:val="2"/>
          <w:numId w:val="4"/>
        </w:numPr>
      </w:pPr>
      <w:r>
        <w:t>The final printed part</w:t>
      </w:r>
    </w:p>
    <w:p w:rsidR="00540498" w:rsidRDefault="00B2342A" w:rsidP="00540498">
      <w:pPr>
        <w:pStyle w:val="ListParagraph"/>
        <w:numPr>
          <w:ilvl w:val="1"/>
          <w:numId w:val="4"/>
        </w:numPr>
      </w:pPr>
      <w:r>
        <w:t>Spelling and g</w:t>
      </w:r>
      <w:r w:rsidR="00540498">
        <w:t xml:space="preserve">rammar mistakes are not acceptable. </w:t>
      </w:r>
    </w:p>
    <w:p w:rsidR="00540498" w:rsidRDefault="00540498" w:rsidP="00540498">
      <w:pPr>
        <w:pStyle w:val="ListParagraph"/>
        <w:numPr>
          <w:ilvl w:val="1"/>
          <w:numId w:val="4"/>
        </w:numPr>
      </w:pPr>
      <w:r>
        <w:t>Format your report professionally. Use double spaced lines</w:t>
      </w:r>
    </w:p>
    <w:p w:rsidR="00540498" w:rsidRDefault="006842B1" w:rsidP="00540498">
      <w:pPr>
        <w:pStyle w:val="ListParagraph"/>
        <w:numPr>
          <w:ilvl w:val="1"/>
          <w:numId w:val="4"/>
        </w:numPr>
      </w:pPr>
      <w:r>
        <w:t xml:space="preserve">No more than </w:t>
      </w:r>
      <w:r w:rsidR="00B2342A">
        <w:t>5</w:t>
      </w:r>
      <w:r w:rsidR="00540498">
        <w:t xml:space="preserve"> pages double spaced</w:t>
      </w:r>
    </w:p>
    <w:p w:rsidR="00540498" w:rsidRPr="00B21BA5" w:rsidRDefault="00540498" w:rsidP="00540498">
      <w:pPr>
        <w:pStyle w:val="ListParagraph"/>
      </w:pPr>
    </w:p>
    <w:sectPr w:rsidR="00540498" w:rsidRPr="00B21BA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F934E5"/>
    <w:multiLevelType w:val="hybridMultilevel"/>
    <w:tmpl w:val="C97EA3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74A31C9"/>
    <w:multiLevelType w:val="hybridMultilevel"/>
    <w:tmpl w:val="6F7C5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E4B3506"/>
    <w:multiLevelType w:val="hybridMultilevel"/>
    <w:tmpl w:val="D766247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5DC6C6C"/>
    <w:multiLevelType w:val="hybridMultilevel"/>
    <w:tmpl w:val="60724B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KwsDSzAAJjIwNzCyUdpeDU4uLM/DyQAsNaAEZo/G8sAAAA"/>
  </w:docVars>
  <w:rsids>
    <w:rsidRoot w:val="00C33721"/>
    <w:rsid w:val="000109E8"/>
    <w:rsid w:val="000228FA"/>
    <w:rsid w:val="00063BCF"/>
    <w:rsid w:val="000C35FB"/>
    <w:rsid w:val="00162070"/>
    <w:rsid w:val="00164AC9"/>
    <w:rsid w:val="001A0D68"/>
    <w:rsid w:val="001C51D7"/>
    <w:rsid w:val="001C6188"/>
    <w:rsid w:val="001E5A12"/>
    <w:rsid w:val="002562A2"/>
    <w:rsid w:val="003211F6"/>
    <w:rsid w:val="00321920"/>
    <w:rsid w:val="00370CF9"/>
    <w:rsid w:val="003C47BA"/>
    <w:rsid w:val="003D21EA"/>
    <w:rsid w:val="003E41C1"/>
    <w:rsid w:val="00425255"/>
    <w:rsid w:val="00444D4B"/>
    <w:rsid w:val="004461F7"/>
    <w:rsid w:val="00446917"/>
    <w:rsid w:val="0046070A"/>
    <w:rsid w:val="00475392"/>
    <w:rsid w:val="004A1730"/>
    <w:rsid w:val="004A4252"/>
    <w:rsid w:val="004D1A52"/>
    <w:rsid w:val="004D4C16"/>
    <w:rsid w:val="005024F5"/>
    <w:rsid w:val="0050497D"/>
    <w:rsid w:val="00513488"/>
    <w:rsid w:val="00515AC9"/>
    <w:rsid w:val="0052317B"/>
    <w:rsid w:val="0053459C"/>
    <w:rsid w:val="00540498"/>
    <w:rsid w:val="005406F8"/>
    <w:rsid w:val="00546297"/>
    <w:rsid w:val="00572CF5"/>
    <w:rsid w:val="005757B2"/>
    <w:rsid w:val="005975AE"/>
    <w:rsid w:val="005A55F7"/>
    <w:rsid w:val="005F4188"/>
    <w:rsid w:val="0060360F"/>
    <w:rsid w:val="00622913"/>
    <w:rsid w:val="006723DA"/>
    <w:rsid w:val="006842B1"/>
    <w:rsid w:val="006A4C8A"/>
    <w:rsid w:val="006D5304"/>
    <w:rsid w:val="006E58FA"/>
    <w:rsid w:val="006F220E"/>
    <w:rsid w:val="00715CE3"/>
    <w:rsid w:val="00725187"/>
    <w:rsid w:val="00756A56"/>
    <w:rsid w:val="00787239"/>
    <w:rsid w:val="007B0769"/>
    <w:rsid w:val="007C42CA"/>
    <w:rsid w:val="007C54F2"/>
    <w:rsid w:val="00821D1C"/>
    <w:rsid w:val="00876D68"/>
    <w:rsid w:val="008A0655"/>
    <w:rsid w:val="008B56B9"/>
    <w:rsid w:val="008C4566"/>
    <w:rsid w:val="00914544"/>
    <w:rsid w:val="00950225"/>
    <w:rsid w:val="00952CA8"/>
    <w:rsid w:val="00961A2B"/>
    <w:rsid w:val="009803C3"/>
    <w:rsid w:val="00984865"/>
    <w:rsid w:val="009B1308"/>
    <w:rsid w:val="009D0ABC"/>
    <w:rsid w:val="009D5D8F"/>
    <w:rsid w:val="009E21BC"/>
    <w:rsid w:val="009F0165"/>
    <w:rsid w:val="009F5760"/>
    <w:rsid w:val="009F68B8"/>
    <w:rsid w:val="00A04997"/>
    <w:rsid w:val="00A0711B"/>
    <w:rsid w:val="00A910BB"/>
    <w:rsid w:val="00AD5242"/>
    <w:rsid w:val="00B037FB"/>
    <w:rsid w:val="00B05D14"/>
    <w:rsid w:val="00B21BA5"/>
    <w:rsid w:val="00B2342A"/>
    <w:rsid w:val="00B35C93"/>
    <w:rsid w:val="00B366A7"/>
    <w:rsid w:val="00B40BED"/>
    <w:rsid w:val="00B83E0B"/>
    <w:rsid w:val="00BE7A24"/>
    <w:rsid w:val="00C03BB2"/>
    <w:rsid w:val="00C250C4"/>
    <w:rsid w:val="00C33721"/>
    <w:rsid w:val="00C36CA2"/>
    <w:rsid w:val="00C45AF9"/>
    <w:rsid w:val="00C56243"/>
    <w:rsid w:val="00C70D8F"/>
    <w:rsid w:val="00C973C2"/>
    <w:rsid w:val="00CA663A"/>
    <w:rsid w:val="00CD422F"/>
    <w:rsid w:val="00CE0829"/>
    <w:rsid w:val="00CE40A5"/>
    <w:rsid w:val="00CF28D9"/>
    <w:rsid w:val="00D17B7B"/>
    <w:rsid w:val="00D21E0A"/>
    <w:rsid w:val="00D258FE"/>
    <w:rsid w:val="00D45966"/>
    <w:rsid w:val="00D72EB0"/>
    <w:rsid w:val="00D747B2"/>
    <w:rsid w:val="00D80159"/>
    <w:rsid w:val="00D8209C"/>
    <w:rsid w:val="00E02CD5"/>
    <w:rsid w:val="00E11E06"/>
    <w:rsid w:val="00E14E1F"/>
    <w:rsid w:val="00E31EDD"/>
    <w:rsid w:val="00E326F0"/>
    <w:rsid w:val="00EB2926"/>
    <w:rsid w:val="00EB5F9E"/>
    <w:rsid w:val="00EC45B1"/>
    <w:rsid w:val="00EC5151"/>
    <w:rsid w:val="00EC5B5F"/>
    <w:rsid w:val="00ED2141"/>
    <w:rsid w:val="00ED2D9B"/>
    <w:rsid w:val="00ED370A"/>
    <w:rsid w:val="00ED5FCF"/>
    <w:rsid w:val="00F05F4A"/>
    <w:rsid w:val="00F72ABF"/>
    <w:rsid w:val="00F81584"/>
    <w:rsid w:val="00FC18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6E11EE"/>
  <w15:docId w15:val="{821A4FCB-7DAF-4E42-8C78-869FCD8434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33721"/>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33721"/>
    <w:rPr>
      <w:rFonts w:asciiTheme="majorHAnsi" w:eastAsiaTheme="majorEastAsia" w:hAnsiTheme="majorHAnsi" w:cstheme="majorBidi"/>
      <w:b/>
      <w:bCs/>
      <w:color w:val="365F91" w:themeColor="accent1" w:themeShade="BF"/>
      <w:sz w:val="28"/>
      <w:szCs w:val="28"/>
    </w:rPr>
  </w:style>
  <w:style w:type="paragraph" w:styleId="BalloonText">
    <w:name w:val="Balloon Text"/>
    <w:basedOn w:val="Normal"/>
    <w:link w:val="BalloonTextChar"/>
    <w:uiPriority w:val="99"/>
    <w:semiHidden/>
    <w:unhideWhenUsed/>
    <w:rsid w:val="00FC181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C1812"/>
    <w:rPr>
      <w:rFonts w:ascii="Tahoma" w:hAnsi="Tahoma" w:cs="Tahoma"/>
      <w:sz w:val="16"/>
      <w:szCs w:val="16"/>
    </w:rPr>
  </w:style>
  <w:style w:type="paragraph" w:styleId="ListParagraph">
    <w:name w:val="List Paragraph"/>
    <w:basedOn w:val="Normal"/>
    <w:uiPriority w:val="34"/>
    <w:qFormat/>
    <w:rsid w:val="005975AE"/>
    <w:pPr>
      <w:ind w:left="720"/>
      <w:contextualSpacing/>
    </w:pPr>
  </w:style>
  <w:style w:type="character" w:styleId="Hyperlink">
    <w:name w:val="Hyperlink"/>
    <w:basedOn w:val="DefaultParagraphFont"/>
    <w:uiPriority w:val="99"/>
    <w:unhideWhenUsed/>
    <w:rsid w:val="005975AE"/>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builder3dprinters.com/products/big-builder-dual-feed-overview/" TargetMode="External"/><Relationship Id="rId13" Type="http://schemas.openxmlformats.org/officeDocument/2006/relationships/hyperlink" Target="https://ultimaker.com/en/products/cura-software" TargetMode="External"/><Relationship Id="rId3" Type="http://schemas.openxmlformats.org/officeDocument/2006/relationships/styles" Target="styles.xml"/><Relationship Id="rId7" Type="http://schemas.openxmlformats.org/officeDocument/2006/relationships/hyperlink" Target="http://builder3dprinters.com/" TargetMode="External"/><Relationship Id="rId12" Type="http://schemas.openxmlformats.org/officeDocument/2006/relationships/hyperlink" Target="http://slic3r.org/"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hyperlink" Target="http://reprap.org/wiki/G-cod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reprap.org/wiki/Marlin" TargetMode="External"/><Relationship Id="rId4" Type="http://schemas.openxmlformats.org/officeDocument/2006/relationships/settings" Target="settings.xml"/><Relationship Id="rId9" Type="http://schemas.openxmlformats.org/officeDocument/2006/relationships/hyperlink" Target="http://builder3dprinters.com/installation/" TargetMode="External"/><Relationship Id="rId14" Type="http://schemas.openxmlformats.org/officeDocument/2006/relationships/hyperlink" Target="http://www.repetier.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DE7DD5-1135-47FA-8524-9BDB478FE9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3</Pages>
  <Words>542</Words>
  <Characters>309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Clemson University</Company>
  <LinksUpToDate>false</LinksUpToDate>
  <CharactersWithSpaces>3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thony Garland</dc:creator>
  <cp:lastModifiedBy>Georges Fadel</cp:lastModifiedBy>
  <cp:revision>5</cp:revision>
  <cp:lastPrinted>2016-01-11T17:30:00Z</cp:lastPrinted>
  <dcterms:created xsi:type="dcterms:W3CDTF">2020-01-02T16:26:00Z</dcterms:created>
  <dcterms:modified xsi:type="dcterms:W3CDTF">2020-01-07T16:55:00Z</dcterms:modified>
</cp:coreProperties>
</file>